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bookmarkEnd w:id="21"/>
      <w:r>
        <w:t xml:space="preserve">SCALLOP consortium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 --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bookmarkEnd w:id="22"/>
      <w:r>
        <w:t xml:space="preserve">1. Overview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bookmarkEnd w:id="23"/>
      <w:r>
        <w:t xml:space="preserve">2. Data and analysis</w:t>
      </w:r>
    </w:p>
    <w:p>
      <w:pPr>
        <w:pStyle w:val="Heading3"/>
      </w:pPr>
      <w:bookmarkStart w:id="24" w:name="proteins"/>
      <w:bookmarkEnd w:id="24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bookmarkEnd w:id="25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bookmarkEnd w:id="26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7" w:name="stratification"/>
      <w:bookmarkEnd w:id="27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3"/>
      </w:pPr>
      <w:bookmarkStart w:id="28" w:name="software"/>
      <w:bookmarkEnd w:id="28"/>
      <w:r>
        <w:t xml:space="preserve">Software</w:t>
      </w:r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9" w:name="descriptive-statistics"/>
      <w:bookmarkEnd w:id="29"/>
      <w:r>
        <w:t xml:space="preserve">3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4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4375.0"/>
        <w:tblLook w:firstRow="1"/>
      </w:tblPr>
      <w:tblGrid>
        <w:gridCol w:w="330"/>
        <w:gridCol w:w="1210"/>
        <w:gridCol w:w="1210"/>
        <w:gridCol w:w="4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required to take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once for a cohort rather than from phenotype-genotype regression through software such as SNPTEST. SNP and sample based statistics can</w:t>
      </w:r>
      <w:r>
        <w:t xml:space="preserve"> </w:t>
      </w:r>
      <w:r>
        <w:t xml:space="preserve">greatly be 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5. Meta-analysis</w:t>
      </w:r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6. Uploading of results</w:t>
      </w:r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6" w:name="contact-information"/>
      <w:bookmarkEnd w:id="36"/>
      <w:r>
        <w:t xml:space="preserve">7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a044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3d8186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23:24:58Z</dcterms:created>
  <dcterms:modified xsi:type="dcterms:W3CDTF">2018-11-08T23:24:58Z</dcterms:modified>
</cp:coreProperties>
</file>